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3F1" w:rsidRDefault="003A03F1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3A03F1" w:rsidRPr="00A8742A" w:rsidRDefault="003A03F1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b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left:0;text-align:left;margin-left:310.1pt;margin-top:-22.8pt;width:120.75pt;height:6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3A03F1" w:rsidRDefault="003A03F1" w:rsidP="003A03F1"/>
              </w:txbxContent>
            </v:textbox>
          </v:shape>
        </w:pict>
      </w:r>
      <w:r w:rsidRPr="00A8742A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4: </w:t>
      </w:r>
      <w:r w:rsidRPr="00A8742A">
        <w:rPr>
          <w:rFonts w:ascii="Arial" w:eastAsia="Calibri" w:hAnsi="Arial" w:cs="Arial"/>
          <w:b/>
          <w:noProof/>
          <w:sz w:val="24"/>
          <w:szCs w:val="24"/>
          <w:bdr w:val="single" w:sz="4" w:space="0" w:color="auto" w:frame="1"/>
          <w:lang w:eastAsia="sl-SI"/>
        </w:rPr>
        <w:tab/>
      </w:r>
      <w:r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</w:t>
      </w:r>
      <w:r>
        <w:rPr>
          <w:rFonts w:ascii="Arial" w:hAnsi="Arial" w:cs="Arial"/>
          <w:b/>
        </w:rPr>
        <w:pict>
          <v:shape id="Text Box 3" o:spid="_x0000_s1033" type="#_x0000_t202" style="position:absolute;left:0;text-align:left;margin-left:310.1pt;margin-top:-40.05pt;width:120.75pt;height:8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3A03F1" w:rsidRDefault="003A03F1" w:rsidP="003A03F1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3A03F1" w:rsidRDefault="003A03F1" w:rsidP="003A03F1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      </w:t>
      </w:r>
      <w:r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  <w:t xml:space="preserve">              </w:t>
      </w:r>
    </w:p>
    <w:p w:rsidR="003A03F1" w:rsidRPr="00A8742A" w:rsidRDefault="003A03F1" w:rsidP="003A0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A8742A">
        <w:rPr>
          <w:rFonts w:ascii="Arial" w:eastAsia="Calibri" w:hAnsi="Arial" w:cs="Arial"/>
          <w:b/>
          <w:sz w:val="24"/>
          <w:szCs w:val="24"/>
        </w:rPr>
        <w:t xml:space="preserve">IZJAVA DIJAKA – </w:t>
      </w:r>
      <w:r>
        <w:rPr>
          <w:rFonts w:ascii="Arial" w:eastAsia="Calibri" w:hAnsi="Arial" w:cs="Arial"/>
          <w:b/>
          <w:sz w:val="24"/>
          <w:szCs w:val="24"/>
        </w:rPr>
        <w:t>PORTUGALSKA</w:t>
      </w:r>
      <w:r w:rsidRPr="00A8742A">
        <w:rPr>
          <w:rFonts w:ascii="Arial" w:eastAsia="Calibri" w:hAnsi="Arial" w:cs="Arial"/>
          <w:b/>
          <w:sz w:val="24"/>
          <w:szCs w:val="24"/>
        </w:rPr>
        <w:t xml:space="preserve"> 2018</w:t>
      </w:r>
    </w:p>
    <w:p w:rsidR="003A03F1" w:rsidRDefault="003A03F1" w:rsidP="003A03F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</w:p>
    <w:p w:rsidR="003A03F1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Spodaj podpisani 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>____________________________________</w:t>
      </w:r>
      <w:r w:rsidRPr="00C62A6E">
        <w:rPr>
          <w:rFonts w:ascii="Arial" w:eastAsia="Calibri" w:hAnsi="Arial" w:cs="Arial"/>
          <w:sz w:val="24"/>
          <w:szCs w:val="24"/>
        </w:rPr>
        <w:t>(ime, priimek dijaka/-inje)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, 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dijak/-inja ____________ razreda, </w:t>
      </w:r>
      <w:r w:rsidRPr="00C62A6E">
        <w:rPr>
          <w:rFonts w:ascii="Arial" w:eastAsia="Calibri" w:hAnsi="Arial" w:cs="Arial"/>
          <w:b/>
          <w:sz w:val="24"/>
          <w:szCs w:val="24"/>
        </w:rPr>
        <w:t xml:space="preserve">želim </w:t>
      </w:r>
      <w:r>
        <w:rPr>
          <w:rFonts w:ascii="Arial" w:eastAsia="Calibri" w:hAnsi="Arial" w:cs="Arial"/>
          <w:b/>
          <w:sz w:val="24"/>
          <w:szCs w:val="24"/>
          <w:lang w:val="pl-PL"/>
        </w:rPr>
        <w:t>aktivno sodelovati v projektu SENHIAS – mobilnost Porto.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Držal se bom navodil in ravnal v skladu z našimi šolskimi pravili in pravili 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partneske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šole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</w:p>
    <w:p w:rsidR="003A03F1" w:rsidRDefault="003A03F1" w:rsidP="003A03F1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O morebitnih težavah </w:t>
      </w:r>
      <w:r>
        <w:rPr>
          <w:rFonts w:ascii="Arial" w:eastAsia="Calibri" w:hAnsi="Arial" w:cs="Arial"/>
          <w:sz w:val="24"/>
          <w:szCs w:val="24"/>
        </w:rPr>
        <w:t xml:space="preserve">bom </w:t>
      </w:r>
      <w:r w:rsidRPr="00DD38AA">
        <w:rPr>
          <w:rFonts w:ascii="Arial" w:eastAsia="Calibri" w:hAnsi="Arial" w:cs="Arial"/>
          <w:sz w:val="24"/>
          <w:szCs w:val="24"/>
        </w:rPr>
        <w:t xml:space="preserve">obveščal učitelje spremljevalce in skupaj iskal ustrezne rešitve. </w:t>
      </w:r>
    </w:p>
    <w:p w:rsidR="003A03F1" w:rsidRPr="00DD38AA" w:rsidRDefault="003A03F1" w:rsidP="003A03F1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o mobilnosti bom sodeloval pri nadaljnjem delu v projektu SENHIAS.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Telefonska številka: _________________________            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>E-mail: ______________________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S podpisom potrjujem svojo izjavo.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Kraj in datum: __________________________         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Podpis: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__________________________</w:t>
      </w:r>
    </w:p>
    <w:p w:rsidR="003A03F1" w:rsidRPr="00F40B8A" w:rsidRDefault="003A03F1" w:rsidP="003A03F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6531C" w:rsidRDefault="00A6531C" w:rsidP="00A6531C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sectPr w:rsidR="00A6531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7782" w:rsidRDefault="004A7782" w:rsidP="00363D35">
      <w:pPr>
        <w:spacing w:after="0" w:line="240" w:lineRule="auto"/>
      </w:pPr>
      <w:r>
        <w:separator/>
      </w:r>
    </w:p>
  </w:endnote>
  <w:endnote w:type="continuationSeparator" w:id="0">
    <w:p w:rsidR="004A7782" w:rsidRDefault="004A778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4A778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4A778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A03F1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A03F1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7782" w:rsidRDefault="004A7782" w:rsidP="00363D35">
      <w:pPr>
        <w:spacing w:after="0" w:line="240" w:lineRule="auto"/>
      </w:pPr>
      <w:r>
        <w:separator/>
      </w:r>
    </w:p>
  </w:footnote>
  <w:footnote w:type="continuationSeparator" w:id="0">
    <w:p w:rsidR="004A7782" w:rsidRDefault="004A778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4A7782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4A778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7782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A03F1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A7782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31C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C22C7B-0A9E-4A38-8621-5971A9D36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2</cp:revision>
  <cp:lastPrinted>2018-09-24T13:00:00Z</cp:lastPrinted>
  <dcterms:created xsi:type="dcterms:W3CDTF">2018-03-22T07:32:00Z</dcterms:created>
  <dcterms:modified xsi:type="dcterms:W3CDTF">2018-09-24T13:06:00Z</dcterms:modified>
</cp:coreProperties>
</file>